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</w:rPr>
        <w:t>WSN 2019 POSTER LIST for JUDGES</w:t>
      </w:r>
    </w:p>
    <w:p>
      <w:pPr>
        <w:pStyle w:val="TextBody"/>
        <w:rPr/>
      </w:pPr>
      <w:r>
        <w:rPr/>
        <w:t>This MS Word document was created with RMarkdown using a report generated in CVENT</w:t>
      </w:r>
    </w:p>
    <w:p>
      <w:pPr>
        <w:pStyle w:val="TextBody"/>
        <w:rPr>
          <w:b/>
          <w:b/>
        </w:rPr>
      </w:pPr>
      <w:r>
        <w:rPr/>
      </w:r>
    </w:p>
    <w:p>
      <w:pPr>
        <w:pStyle w:val="TextBody"/>
        <w:rPr/>
      </w:pPr>
      <w:r>
        <w:rPr>
          <w:b/>
        </w:rPr>
        <w:t>POSTER TITLES</w:t>
      </w:r>
    </w:p>
    <w:p>
      <w:pPr>
        <w:pStyle w:val="TextBody"/>
        <w:rPr/>
      </w:pPr>
      <w:r>
        <w:rPr>
          <w:rStyle w:val="VerbatimChar"/>
        </w:rPr>
        <w:t>*</w:t>
      </w:r>
      <w:r>
        <w:rPr/>
        <w:t xml:space="preserve"> indicates presenting author</w:t>
        <w:br/>
        <w:t>† indicates eligibility for Best Student Paper/Poster Award</w:t>
      </w:r>
    </w:p>
    <w:p>
      <w:pPr>
        <w:pStyle w:val="TextBody"/>
        <w:rPr/>
      </w:pPr>
      <w:r>
        <w:rPr/>
        <w:t xml:space="preserve">1 - </w:t>
      </w:r>
      <w:r>
        <w:rPr>
          <w:b/>
        </w:rPr>
        <w:t>†Pierce, K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Neumann, K. C., Burkepile, D. E., Zubia, M. </w:t>
      </w:r>
      <w:r>
        <w:rPr/>
        <w:br/>
        <w:t>MACROALGAL SPECIES RICHNESS AS AN INDICATOR OF NUTRIENT ENRICHMENT ON FRINGING REEFS IN MO’OREA, FRENCH POLYNESIA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2 - </w:t>
      </w:r>
      <w:r>
        <w:rPr>
          <w:b/>
        </w:rPr>
        <w:t>†Green, C. K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Underhill, W. J.</w:t>
      </w:r>
      <w:r>
        <w:rPr/>
        <w:br/>
        <w:t>LAND USE CHANGE AND EUTROPHICATION IN CORAL REEF ECOSYSTEMS ON MO’OREA FRENCH POLYNESIA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4 - </w:t>
      </w:r>
      <w:r>
        <w:rPr>
          <w:b/>
        </w:rPr>
        <w:t>†Bergman, C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vel, K. A.</w:t>
      </w:r>
      <w:r>
        <w:rPr/>
        <w:br/>
        <w:t>IMPACT OF OCEAN ACIDIFICATION AND CLIMATE CHANGE ON ZOSTERA MARINA AND ASSOCIATED FAUNA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5 - </w:t>
      </w:r>
      <w:r>
        <w:rPr>
          <w:b/>
        </w:rPr>
        <w:t>†Barton, E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le, T. C., Rempel, H. S., Ruttenberg, B. I.</w:t>
      </w:r>
      <w:r>
        <w:rPr/>
        <w:br/>
        <w:t>ECOLOGICAL DRIVERS OF PARROTFISH CORALLIVORY ACROSS THE GREATER CARIBBEAN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6 - </w:t>
      </w:r>
      <w:r>
        <w:rPr>
          <w:b/>
        </w:rPr>
        <w:t>†Hart, C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anphier, K. , Shields, M. , Eckert, G. L.</w:t>
      </w:r>
      <w:r>
        <w:rPr/>
        <w:br/>
        <w:t>SPATIAL AND TEMPORAL VARIATION OF PARALYTIC SHELLFISH TOXICITY IN THE COMMERCIAL GEODUCK CLAM FISHERY OF SOUTHEAST ALASKA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8 - </w:t>
      </w:r>
      <w:r>
        <w:rPr>
          <w:b/>
        </w:rPr>
        <w:t>†Hull, W. W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B. E.</w:t>
      </w:r>
      <w:r>
        <w:rPr/>
        <w:br/>
        <w:t>BREAKING AND ENTERING: DISENTANGLING MULTIPLE PREDATOR EFFECTS OF CRABS AND SEA STARS ON CALIFORNIA MUSSEL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9 - </w:t>
      </w:r>
      <w:r>
        <w:rPr>
          <w:b/>
        </w:rPr>
        <w:t>†Ayala, G. S.</w:t>
      </w:r>
      <w:r>
        <w:rPr>
          <w:rStyle w:val="VerbatimChar"/>
          <w:b/>
          <w:vertAlign w:val="superscript"/>
        </w:rPr>
        <w:t>*</w:t>
      </w:r>
      <w:r>
        <w:rPr/>
        <w:br/>
        <w:t>EPIFAUNAL COMMUNITY RECOVERY IN SAN FRANCISCO ESTUARY EELGRASS (ZOSTERA MARINA) BEDS FOLLOWING A LOW SALINITY PERIOD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0 - </w:t>
      </w:r>
      <w:r>
        <w:rPr>
          <w:b/>
        </w:rPr>
        <w:t>†Krier, L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ensinger, S. , Haupt, A. J., Crandall, E. D.</w:t>
      </w:r>
      <w:r>
        <w:rPr/>
        <w:br/>
        <w:t>LARVA ME NOW OR LARVA ME NOT: IS CAPE MENDOCINO A BARRIER TO LARVAL DISPERSAL?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1 - </w:t>
      </w:r>
      <w:r>
        <w:rPr>
          <w:b/>
        </w:rPr>
        <w:t>†Sugano, C. S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shijima, U. , Hofmann, G. E.</w:t>
      </w:r>
      <w:r>
        <w:rPr/>
        <w:br/>
        <w:t>CYCLIC, EPISODIC, AND MACROPHYTE-DRIVEN ENVIRONMENTAL VARIABILITY IN THE CONTEXT OF OCEAN GLOBAL CHANGE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2 - </w:t>
      </w:r>
      <w:r>
        <w:rPr>
          <w:b/>
        </w:rPr>
        <w:t>†Peria, J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Pernet, B. </w:t>
      </w:r>
      <w:r>
        <w:rPr/>
        <w:br/>
        <w:t xml:space="preserve">TOLERANCE TO SALINITY AND THERMAL STRESS BY LARVAE AND ADULTS OF THE SERPULID ANNELID </w:t>
      </w:r>
      <w:r>
        <w:rPr>
          <w:i/>
        </w:rPr>
        <w:t>FICOPOMATUS ENIGMATICUS</w:t>
      </w:r>
      <w:r>
        <w:rPr/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3 - </w:t>
      </w:r>
      <w:r>
        <w:rPr>
          <w:b/>
        </w:rPr>
        <w:t>†Schouweiler, M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EFFECTS OF PH AND TEMPERATURE ON THE EXCRETION RATE AND NUTRITIONAL QUALITY OF KELP FOREST GRAZER FECE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5 - </w:t>
      </w:r>
      <w:r>
        <w:rPr>
          <w:b/>
        </w:rPr>
        <w:t>†Ton, V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milton, S. L.</w:t>
      </w:r>
      <w:r>
        <w:rPr/>
        <w:br/>
        <w:t>PACIFIC HERRING (CLUPEA PALLASII) EXPERIENCE DETRIMENTAL EFFECTS OF OCEAN ACIDIFICATION AND HYPOXIA IN EARLY LIFE STAGE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6 - </w:t>
      </w:r>
      <w:r>
        <w:rPr>
          <w:b/>
        </w:rPr>
        <w:t>†Berger, A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lark, C. J.</w:t>
      </w:r>
      <w:r>
        <w:rPr/>
        <w:br/>
        <w:t>TO SING IN TWO WAYS A ‘TAIL’ OF CONVERGING ACOUSTIC MATING DISPLAY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9 - </w:t>
      </w:r>
      <w:r>
        <w:rPr>
          <w:b/>
        </w:rPr>
        <w:t>†Leonardi, N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huesen, E. V., Haddock, S. H.</w:t>
      </w:r>
      <w:r>
        <w:rPr/>
        <w:br/>
        <w:t>MORPHOMETRIC ANALYSIS OF COLLOBLASTS IN NINE FAMILIES OF THE PHYLUM CTENOPHORA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20 - </w:t>
      </w:r>
      <w:r>
        <w:rPr>
          <w:b/>
        </w:rPr>
        <w:t>†Matthews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Rempel, H. S., Ruttenberg, B. I.</w:t>
      </w:r>
      <w:r>
        <w:rPr/>
        <w:br/>
        <w:t>IMPACTS OF MAJOR HURRICANES ON BENTHIC COMMUNITY COMPOSITION ON A CARIBBEAN CORAL REEF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21 - </w:t>
      </w:r>
      <w:r>
        <w:rPr>
          <w:b/>
        </w:rPr>
        <w:t>†Cohn, B. C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Nickols, K. J.</w:t>
      </w:r>
      <w:r>
        <w:rPr/>
        <w:br/>
        <w:t>EFFECTS OF AN EPIPHYTIC BRYOZOAN ON THE GROWTH AND PHOTOSYNTHETIC PRODUCTION OF THE GIANT KELP MACROCYSTIS PYRIFERA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22 - </w:t>
      </w:r>
      <w:r>
        <w:rPr>
          <w:b/>
        </w:rPr>
        <w:t xml:space="preserve">†Akaka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odrigues, J. P., Puniwai, N. </w:t>
      </w:r>
      <w:r>
        <w:rPr/>
        <w:br/>
        <w:t>RE-EMERGENCE OF INDIGENOUS SCIENCE IN HAWAI&lt;U+02BB&gt;I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23 - </w:t>
      </w:r>
      <w:r>
        <w:rPr>
          <w:b/>
        </w:rPr>
        <w:t xml:space="preserve">†Mandy L. Hansen, </w:t>
      </w:r>
      <w:r>
        <w:rPr>
          <w:rStyle w:val="VerbatimChar"/>
          <w:b/>
          <w:vertAlign w:val="superscript"/>
        </w:rPr>
        <w:t>*</w:t>
      </w:r>
      <w:r>
        <w:rPr/>
        <w:br/>
        <w:t>INVASIVE MANGROVES REDUCE HABITAT FOR BURROWING SHRIMP AND GOBY PAIRS IN KANEOHE BAY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24 - </w:t>
      </w:r>
      <w:r>
        <w:rPr>
          <w:b/>
        </w:rPr>
        <w:t>†Smith, L. S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yznar, E. , Fong, P. </w:t>
      </w:r>
      <w:r>
        <w:rPr/>
        <w:br/>
        <w:t xml:space="preserve">DO HIGH TEMPERATURE EXCURSIONS FACILITATE </w:t>
      </w:r>
      <w:r>
        <w:rPr>
          <w:i/>
        </w:rPr>
        <w:t>SARGASSUM HORNERI</w:t>
      </w:r>
      <w:r>
        <w:rPr/>
        <w:t xml:space="preserve"> EXPANSION BY MAINTAINING GROWTH DURING KELP DECLINES?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26 - </w:t>
      </w:r>
      <w:r>
        <w:rPr>
          <w:b/>
        </w:rPr>
        <w:t xml:space="preserve">†Ibarra-Macias, B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Montaño-Moctezuma, G. , Raimondi, P. T., Fletcher, N. , Beas-Luna, R. , Abadia-Cardoso, A. , Lorda-Solorzano, J. , Lafarga-de la Cruz, F. </w:t>
      </w:r>
      <w:r>
        <w:rPr/>
        <w:br/>
        <w:t>BLACK ABALONE STATUS IN BAJA CALIFORNIA, MEXICO. IDENTIFYING CRITICAL SITES TO PROMOTE ITS RECOVERY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28 - </w:t>
      </w:r>
      <w:r>
        <w:rPr>
          <w:b/>
        </w:rPr>
        <w:t xml:space="preserve">†Larios, M. </w:t>
      </w:r>
      <w:r>
        <w:rPr>
          <w:rStyle w:val="VerbatimChar"/>
          <w:b/>
          <w:vertAlign w:val="superscript"/>
        </w:rPr>
        <w:t>*</w:t>
      </w:r>
    </w:p>
    <w:p>
      <w:pPr>
        <w:pStyle w:val="TextBody"/>
        <w:rPr/>
      </w:pP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29 - </w:t>
      </w:r>
      <w:r>
        <w:rPr>
          <w:b/>
        </w:rPr>
        <w:t>†Rivera Larrea, I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r. Talley, D. M.</w:t>
      </w:r>
      <w:r>
        <w:rPr/>
        <w:br/>
        <w:t xml:space="preserve">ASSESSMENT OF </w:t>
      </w:r>
      <w:r>
        <w:rPr>
          <w:i/>
        </w:rPr>
        <w:t>FEROCACTUS GATESII</w:t>
      </w:r>
      <w:r>
        <w:rPr/>
        <w:t xml:space="preserve"> POPULATIONS IN BAHIA DE LOS ANGELES USING MANUAL COLLECTION AND UAV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30 - </w:t>
      </w:r>
      <w:r>
        <w:rPr>
          <w:b/>
        </w:rPr>
        <w:t>†Raemer, D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ass, C. J., O’Shea, D. C.</w:t>
      </w:r>
      <w:r>
        <w:rPr/>
        <w:br/>
        <w:t>QUANTIFICATION OF MICROPLASTIC CONTENTS IN BIVALVES FROM HUMBOLDT BAY, CALIFORNIA USING ENZYMATIC DIGESTION METHOD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31 - </w:t>
      </w:r>
      <w:r>
        <w:rPr>
          <w:b/>
        </w:rPr>
        <w:t xml:space="preserve">†Reed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Forrester, G. , Chille, E. , Nickles, K. </w:t>
      </w:r>
      <w:r>
        <w:rPr/>
        <w:br/>
        <w:t>BEHAVIORAL MECHANISMS UNDERLYING PARASITE-MEDIATED COMPETITION FOR REFUGES IN A CORAL REEF FISH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32 - </w:t>
      </w:r>
      <w:r>
        <w:rPr>
          <w:b/>
        </w:rPr>
        <w:t>†Gonzalez-Vera, C. G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o-Bedoy, R. , Arteaga-Uribe, M. C.</w:t>
      </w:r>
      <w:r>
        <w:rPr/>
        <w:br/>
        <w:t>GENETIC VARIATION IN TOTAL PHENOLIC CONTENT AND TRICHOME DENSITY ASSOCIATED TO DEFENSE IN CAPSICUM ANNUUM VAR. GLABRIUSCULUM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39 - </w:t>
      </w:r>
      <w:r>
        <w:rPr>
          <w:b/>
        </w:rPr>
        <w:t>†Waldschmidt, A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lwerk, A. T., Eckert, G. L.</w:t>
      </w:r>
      <w:r>
        <w:rPr/>
        <w:br/>
        <w:t>PINTO ABALONE CRYPTIC BEHAVIOR IN RELATION TO THEIR SIZE AND HABITAT COMPLEXITY IN SOUTHEAST ALASKA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41 - </w:t>
      </w:r>
      <w:r>
        <w:rPr>
          <w:b/>
        </w:rPr>
        <w:t xml:space="preserve">†Goin, G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Puniwai, N. </w:t>
      </w:r>
      <w:r>
        <w:rPr/>
        <w:br/>
        <w:t>E HO&lt;U+02BB&gt;I I KA PONO LAWAI&lt;U+02BB&gt;A (RETURN TO RIGHTEOUS FISHING)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44 - </w:t>
      </w:r>
      <w:r>
        <w:rPr>
          <w:b/>
        </w:rPr>
        <w:t>†Valenzuela-Apodaca, E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o-Bedoy, R. , Arteaga-Uribe, M. C.</w:t>
      </w:r>
      <w:r>
        <w:rPr/>
        <w:br/>
        <w:t>DEFENSIVE RESPONSE TO MECHANICAL DAMAGE AND HERBIVORE RESISTANCE IN DOMESTICATED AND WILD CHILI CAPSICUM ANNUUM VAR. GLABRIUSCULUM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45 - </w:t>
      </w:r>
      <w:r>
        <w:rPr>
          <w:b/>
        </w:rPr>
        <w:t>†Lamore, R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Rempel, H. S., Vanderbloomer, P. D., Ruttenberg, B. I.</w:t>
      </w:r>
      <w:r>
        <w:rPr/>
        <w:br/>
        <w:t>CONTEXT DEPENDENT VARIATION IN PARROTFISH CORALLIVORY ON ENDANGERED ORBICELLA ANNULARIS CORALS ACROSS CARIBBEAN REEF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48 - </w:t>
      </w:r>
      <w:r>
        <w:rPr>
          <w:b/>
        </w:rPr>
        <w:t xml:space="preserve">†Gavriel, D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amara, Y. , Ogburn, M. B., Breitburg, D. L., Donelan, S. C.</w:t>
      </w:r>
      <w:r>
        <w:rPr/>
        <w:br/>
        <w:t>EFFECTS OF CULTURE METHOD ON SEX RATIOS OF EASTERN OYSTER (CRASSOSTREA VIRGINICA) IN OYSTER FARMS AND REEFS OF THE CHESAPEAKE BAY.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49 - </w:t>
      </w:r>
      <w:r>
        <w:rPr>
          <w:b/>
        </w:rPr>
        <w:t>†Hannibal, K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udgeon, S. R.</w:t>
      </w:r>
      <w:r>
        <w:rPr/>
        <w:br/>
        <w:t>THE EFFECTS OF DASYSIPHONIA JAPONICA ON MYTILUS EDULIS’ GROWTH, SETTLEMENT, AND SURVIVORSHIP.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50 - </w:t>
      </w:r>
      <w:r>
        <w:rPr>
          <w:b/>
        </w:rPr>
        <w:t>†Lim, E. G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Ens, N. J., Howard, B. R., Eastham, T. M.</w:t>
      </w:r>
      <w:r>
        <w:rPr/>
        <w:br/>
        <w:t>A COMPARISON OF THE PREDATORY IMPACTS OF INVASIVE AND NATIVE CRAB SPECIES USING A FUNCTIONAL RESPONSE APPROACH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52 - </w:t>
      </w:r>
      <w:r>
        <w:rPr>
          <w:b/>
        </w:rPr>
        <w:t>†Pyles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laisse, J. T.</w:t>
      </w:r>
      <w:r>
        <w:rPr/>
        <w:br/>
        <w:t>HABITAT USE PATTERNS OF GARIBALDI (HYPSYPOPS RUBICUNDUS) ON NATURAL AND ARTIFICIAL REEFS IN SOUTHERN CALIFORNIA WITH POTENTIAL IMP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53 - </w:t>
      </w:r>
      <w:r>
        <w:rPr>
          <w:b/>
        </w:rPr>
        <w:t>†Tettelbach, C. R.</w:t>
      </w:r>
      <w:r>
        <w:rPr>
          <w:rStyle w:val="VerbatimChar"/>
          <w:b/>
          <w:vertAlign w:val="superscript"/>
        </w:rPr>
        <w:t>*</w:t>
      </w:r>
      <w:r>
        <w:rPr/>
        <w:br/>
        <w:t>ACIDIFICATION AND ARDUINO: A COST EFFECTIVE APPROACH TO CLIMATE CHANGE MESOCOSM EXPERIMENT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54 - </w:t>
      </w:r>
      <w:r>
        <w:rPr>
          <w:b/>
        </w:rPr>
        <w:t>†Hammond, C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Tomassetti, C. , Karam, S. , Soper, R. </w:t>
      </w:r>
      <w:r>
        <w:rPr/>
        <w:br/>
        <w:t>URBANIZATION AFFECTS WESTERN BLUEBIRD (</w:t>
      </w:r>
      <w:r>
        <w:rPr>
          <w:i/>
        </w:rPr>
        <w:t>SIALIA MEXICANA</w:t>
      </w:r>
      <w:r>
        <w:rPr/>
        <w:t>) NESTING BEHAVIOR AND SUCCES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56 - </w:t>
      </w:r>
      <w:r>
        <w:rPr>
          <w:b/>
        </w:rPr>
        <w:t xml:space="preserve">†Cates R.J.,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omke, L. , Raymond, W. W., Eckert, G. L., Noel, B. , Waldschmidt, A. </w:t>
      </w:r>
      <w:r>
        <w:rPr/>
        <w:br/>
        <w:t>GOOD EATING: CRAB ABUNDANCE AND SIZE DISTRIBUTION ALONG A SEA OTTER GRADIENT IN SOUTHEAST ALASKA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57 - </w:t>
      </w:r>
      <w:r>
        <w:rPr>
          <w:b/>
        </w:rPr>
        <w:t>†Hudson, H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ibble, C. D., Satterthwaite, E. V., Killeen, H. J., Small, S. L., Morgan, S. G.</w:t>
      </w:r>
      <w:r>
        <w:rPr/>
        <w:br/>
        <w:t>VARIATION IN GROUND FISH SPECIES RESPONSES TO MARINE PROTECTED AREA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61 - </w:t>
      </w:r>
      <w:r>
        <w:rPr>
          <w:b/>
        </w:rPr>
        <w:t>†Leonard, S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Selgrath, J. C., Pearse, J. S., Carlton, J. T., Watanabe, J. M., Glynn, P. W., Elahi, R. , Micheli, F. </w:t>
      </w:r>
      <w:r>
        <w:rPr/>
        <w:br/>
        <w:t>LONG-TERM CHANGE IN AN INTERTIDAL COMMUNITY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62 - </w:t>
      </w:r>
      <w:r>
        <w:rPr>
          <w:b/>
        </w:rPr>
        <w:t>†Charendoff, J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Edwards, C. B., Pedersen, N. , Petrovic, V. , Zgliczynski, B. , Sandin, S. A., Smith, J. E.</w:t>
      </w:r>
      <w:r>
        <w:rPr/>
        <w:br/>
        <w:t>EVIDENCE FOR PARROTFISH_MEDIATED BENTHIC SUCCESSION TOWARDS REEF CALCIFIERS ON PALMYRA ATOLL USING LARGE-AREA IMAGERY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63 - </w:t>
      </w:r>
      <w:r>
        <w:rPr>
          <w:b/>
        </w:rPr>
        <w:t>†Jannot, J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Good, T. P.</w:t>
      </w:r>
      <w:r>
        <w:rPr/>
        <w:br/>
        <w:t>INSIGHTS INTO BLACK-FOOTED ALBATROSS BYCATCH IN US WEST COAST FISHERIES USING BAYESIAN MODEL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64 - </w:t>
      </w:r>
      <w:r>
        <w:rPr>
          <w:b/>
        </w:rPr>
        <w:t>†Woods, M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Brown, N. A., Balshine, S. , Juanes, F. </w:t>
      </w:r>
      <w:r>
        <w:rPr/>
        <w:br/>
        <w:t>SHIPS AND MIDSHIPMAN FISH: HOW BOAT NOISE AFFECTS AGGRESSION AND PARENTAL CARE OF THE PLAINFIN MIDSHIPMAN FISH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65 - </w:t>
      </w:r>
      <w:r>
        <w:rPr>
          <w:b/>
        </w:rPr>
        <w:t>†Korabik, A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Grosholz, T. </w:t>
      </w:r>
      <w:r>
        <w:rPr/>
        <w:br/>
        <w:t>UNDARIA PINNATIFIDA GAMETOPHYTE RESPONSES TO SALINITY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66 - </w:t>
      </w:r>
      <w:r>
        <w:rPr>
          <w:b/>
        </w:rPr>
        <w:t xml:space="preserve">†Fajardo-Yamamoto, A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osa-Nishizaki, O. , Sepulveda, C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Aalbers, S. A.</w:t>
      </w:r>
      <w:r>
        <w:rPr/>
        <w:br/>
        <w:t>INSIGHTS INTO THE TRANSBOUNDARY STOCK STRUCTURE OF WHITE SEABASS, A. NOBILIS, ALONG THE COAST OF CALIFORNIA AND BAJA CALIFORNIA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67 - </w:t>
      </w:r>
      <w:r>
        <w:rPr>
          <w:b/>
        </w:rPr>
        <w:t>†Doughty, C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avanaugh, K. C.</w:t>
      </w:r>
      <w:r>
        <w:rPr/>
        <w:br/>
        <w:t>INVESTIGATING COASTAL WETLAND BIOMASS DYNAMICS WITH UAV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72 - </w:t>
      </w:r>
      <w:r>
        <w:rPr>
          <w:b/>
        </w:rPr>
        <w:t>†Gomez, J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DIFFERENCES IN SEASONAL GROWTH RATE OF HIGH-LATITUDE CORALLINE ALGAE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73 - </w:t>
      </w:r>
      <w:r>
        <w:rPr>
          <w:b/>
        </w:rPr>
        <w:t>†Houghton, G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NUTRIENT EXCRETION RATES OF HIGH LATITUDE KELP FOREST CONSUMERS UNDER TWO PH REGIME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74 - </w:t>
      </w:r>
      <w:r>
        <w:rPr>
          <w:b/>
        </w:rPr>
        <w:t>†Martone, M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raiger, S. B., Cohn, B. C., Panos, D. A., Nickols, K. J.</w:t>
      </w:r>
      <w:r>
        <w:rPr/>
        <w:br/>
        <w:t>PHYTOPLANKTON COMMUNITY COMPOSITION INSIDE AND OUTSIDE KELP FOREST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75 - </w:t>
      </w:r>
      <w:r>
        <w:rPr>
          <w:b/>
        </w:rPr>
        <w:t>†Ritger, A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tier, A. C.</w:t>
      </w:r>
      <w:r>
        <w:rPr/>
        <w:br/>
        <w:t>THE ROLE OF INTRASPECIFIC TRAIT VARIATION IN THE INTERACTION BETWEEN A CLONAL CORALLIMORPHARIAN AND PURPLE URCHIN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77 - </w:t>
      </w:r>
      <w:r>
        <w:rPr>
          <w:b/>
        </w:rPr>
        <w:t xml:space="preserve">†Hicks, P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Bignami, S. </w:t>
      </w:r>
      <w:r>
        <w:rPr/>
        <w:br/>
        <w:t>INDUCED SPAWNING OF THE PISMO CLAM (</w:t>
      </w:r>
      <w:r>
        <w:rPr>
          <w:i/>
        </w:rPr>
        <w:t>TIVELA STULTORUM</w:t>
      </w:r>
      <w:r>
        <w:rPr/>
        <w:t>)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78 - </w:t>
      </w:r>
      <w:r>
        <w:rPr>
          <w:b/>
        </w:rPr>
        <w:t xml:space="preserve">†Burch, B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Sabety, J. , Diesel, J. , Deweese, K. , Nuzhdin, S. </w:t>
      </w:r>
      <w:r>
        <w:rPr/>
        <w:br/>
        <w:t>INVESTIGATING THE INFLUENCE OF PYTOHORMONES ON THE GROWTH OF MACROCYSTIS PYRIFERA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81 - </w:t>
      </w:r>
      <w:r>
        <w:rPr>
          <w:b/>
        </w:rPr>
        <w:t>†Rex, P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owe, C. G.</w:t>
      </w:r>
      <w:r>
        <w:rPr/>
        <w:br/>
        <w:t>DRONING ON: USING UAVS TO QUANTIFY MARINE RECREATION AND JUVENILE WHITE SHARK ENCOUNTER RATES IN SOUTHERN CALIFORNIA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82 - </w:t>
      </w:r>
      <w:r>
        <w:rPr>
          <w:b/>
        </w:rPr>
        <w:t>†Wu, M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Paig-Tran, E. W., Forsgren, K. L., Zacherl, D. C.</w:t>
      </w:r>
      <w:r>
        <w:rPr/>
        <w:br/>
        <w:t xml:space="preserve">EFFECT OF SHELL AND MUSCLE CONTRACTION BEHAVIOR ON GAMETE PLUMES AND EGG VELOCITIES OF THE RED ABALONE, </w:t>
      </w:r>
      <w:r>
        <w:rPr>
          <w:i/>
        </w:rPr>
        <w:t>HALIOTIS RUFESCENS</w:t>
      </w:r>
      <w:r>
        <w:rPr/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83 - </w:t>
      </w:r>
      <w:r>
        <w:rPr>
          <w:b/>
        </w:rPr>
        <w:t>†Moffat, J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erHorst, C. P.</w:t>
      </w:r>
      <w:r>
        <w:rPr/>
        <w:br/>
        <w:t>THERMAL STRESS RESPONSES OF MULTIPLE MICROALGAL ENDOSYMBIONT STRAIN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85 - </w:t>
      </w:r>
      <w:r>
        <w:rPr>
          <w:b/>
        </w:rPr>
        <w:t>†Kerr, E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ggerty, M. , Johnson, C. J., Goodman, A. Z., Johri, S. , Doane, M. P., Morris, M. M., Lima, L. F., Turnlund, A. C., Livingston, I. G., Peterson, M. H., Bursch, H. A., Dinsdale, E. A.</w:t>
      </w:r>
      <w:r>
        <w:rPr/>
        <w:br/>
        <w:t xml:space="preserve">SKIN MICROBIOME OF THE ROUND STINGRAY </w:t>
      </w:r>
      <w:r>
        <w:rPr>
          <w:i/>
        </w:rPr>
        <w:t>UROBATIS HALLERI</w:t>
      </w:r>
      <w:r>
        <w:rPr/>
        <w:t>, IN SOUTHERN CALIFORNIA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91 - </w:t>
      </w:r>
      <w:r>
        <w:rPr>
          <w:b/>
        </w:rPr>
        <w:t>†Perog, B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wers, C. M., Lopez, C. Y., Torres, R. F., Zacherl, D. C.</w:t>
      </w:r>
      <w:r>
        <w:rPr/>
        <w:br/>
        <w:t>EFFECTS OF SURFACE SHELL COVER AND TEXTURE ON THE RECRUITMENT OF NATIVE AND NON-NATIVE OYSTERS TO CONCRETE TILES IN SAN DIEGO BAY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93 - </w:t>
      </w:r>
      <w:r>
        <w:rPr>
          <w:b/>
        </w:rPr>
        <w:t>†Eagleton, J. L.</w:t>
      </w:r>
      <w:r>
        <w:rPr>
          <w:rStyle w:val="VerbatimChar"/>
          <w:b/>
          <w:vertAlign w:val="superscript"/>
        </w:rPr>
        <w:t>*</w:t>
      </w:r>
      <w:r>
        <w:rPr/>
        <w:br/>
        <w:t>HABITAT SPECIFIC VARIATION IN DIET COMPOSITION AND ASSOCIATED LIFE HISTORY TRAITS OF GARIBALDI IN CALIFORNIA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95 - </w:t>
      </w:r>
      <w:r>
        <w:rPr>
          <w:b/>
        </w:rPr>
        <w:t>†Hardison, E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raskura, K. K., Van Wert, J. C., Csik, S. , Eliason, E. E.</w:t>
      </w:r>
      <w:r>
        <w:rPr/>
        <w:br/>
        <w:t>DIET EFFECTS ON THE ENERGETICS OF GIRELLA NIGRICAN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97 - </w:t>
      </w:r>
      <w:r>
        <w:rPr>
          <w:b/>
        </w:rPr>
        <w:t>†Fieber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P. E.</w:t>
      </w:r>
      <w:r>
        <w:rPr/>
        <w:br/>
        <w:t>IMPACTS OF OCEAN ACIDIFICATION ON INTERTIDAL MACROALGAE AND ALGIVORE PREFERENCE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98 - </w:t>
      </w:r>
      <w:r>
        <w:rPr>
          <w:b/>
        </w:rPr>
        <w:t>†Bierzychudek, A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Uyeda, K. , Greer, K. , Crooks, J. </w:t>
      </w:r>
      <w:r>
        <w:rPr/>
        <w:br/>
        <w:t>USING HISTORICAL AERIAL PHOTOGRAPHS TO DETERMINE LONG-TERM IMPACTS OF ANTHROPOGENIC FRESHWATER RUNOFF ON LOS PEÑASQUITOS LAGOON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00 - </w:t>
      </w:r>
      <w:r>
        <w:rPr>
          <w:b/>
        </w:rPr>
        <w:t>†Clark, N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Maietta, E. G., Marquardt, A. R., Ruttenberg, B. I.</w:t>
      </w:r>
      <w:r>
        <w:rPr/>
        <w:br/>
        <w:t>AGE AND GROWTH OF THE PISMO CLAM (</w:t>
      </w:r>
      <w:r>
        <w:rPr>
          <w:i/>
        </w:rPr>
        <w:t>TIVELA STULTORUM</w:t>
      </w:r>
      <w:r>
        <w:rPr/>
        <w:t>) IN CALIFORNIA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103 - </w:t>
      </w:r>
      <w:r>
        <w:rPr>
          <w:b/>
        </w:rPr>
        <w:t>†Bogan, S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ozal, L. C., Meneses, M. J., Albrecht, A. M., Hofmann, G. E.</w:t>
      </w:r>
      <w:r>
        <w:rPr/>
        <w:br/>
        <w:t>ECO-EVOLUTIONARY AND MOLECULAR UNDERPINNINGS OF PLASTICITY IN THERMAL TOLERANCE AMONG POPULATIONS OF TIGRIOPUS CALIFORNICU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05 - </w:t>
      </w:r>
      <w:r>
        <w:rPr>
          <w:b/>
        </w:rPr>
        <w:t>†Griffin, J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vel, K. A.</w:t>
      </w:r>
      <w:r>
        <w:rPr/>
        <w:br/>
        <w:t>INTERACTIVE EFFECTS OF HABITAT DISTURBANCE AND ASIAN MUSSEL (</w:t>
      </w:r>
      <w:r>
        <w:rPr>
          <w:i/>
        </w:rPr>
        <w:t>ARCUATULA SENHOUSIA</w:t>
      </w:r>
      <w:r>
        <w:rPr/>
        <w:t>) INVASION ON EELGRASS INFAUNA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06 - </w:t>
      </w:r>
      <w:r>
        <w:rPr>
          <w:b/>
        </w:rPr>
        <w:t>†Johnson, C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oane, M. P., Goodman, A. Z., Quinlan, Z. A., Moffat, J. , Torres, M. , Nosal, A. P., Pien, C. , Ebert, D. A., Kerr, E. , Reed, M. B., Turnlund, A. C., Peterson, M. H., Johri, S. , Dinsdale, E. A.</w:t>
      </w:r>
      <w:r>
        <w:rPr/>
        <w:br/>
        <w:t>EPIDERMAL MICROBIOME STRUCTURE OF LEOPARD SHARKS (TRIAKIS SEMIFASCIATA) ACROSS SPATIAL AND TEMPORAL SCALES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07 - </w:t>
      </w:r>
      <w:r>
        <w:rPr>
          <w:b/>
        </w:rPr>
        <w:t xml:space="preserve">†Ren, X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Ormiston, J. T., Favoreto Jr., S. , McConnico, L. A.</w:t>
      </w:r>
      <w:r>
        <w:rPr/>
        <w:br/>
        <w:t>PATHOGENIC OR OPPORTUNIST? LABYRINTHULA SPP. ASSOCIATION WITH EELGRASS (</w:t>
      </w:r>
      <w:r>
        <w:rPr>
          <w:i/>
        </w:rPr>
        <w:t>ZOSTERA MARINA</w:t>
      </w:r>
      <w:r>
        <w:rPr/>
        <w:t>) IN MORRO BAY ESTUARY.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08 - </w:t>
      </w:r>
      <w:r>
        <w:rPr>
          <w:b/>
        </w:rPr>
        <w:t>†Anderson, K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P. E.</w:t>
      </w:r>
      <w:r>
        <w:rPr/>
        <w:br/>
        <w:t>PREDATOR IDENTITY, NOT PRIOR EXPOSURE HISTORY, AFFECTS TEGULA FUNEBRALIS ANTI-PREDATOR RESPONSE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09 - </w:t>
      </w:r>
      <w:r>
        <w:rPr>
          <w:b/>
        </w:rPr>
        <w:t>†Waite, H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orte, C. J.</w:t>
      </w:r>
      <w:r>
        <w:rPr/>
        <w:br/>
        <w:t>DOES THE APPLE REALLY NOT FALL FAR FROM THE TREE? : PARENTAL EFFECTS ON LARVAL THERMAL TOLERANCE IN THE MUSSEL, MYTILUS TROSSULUS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rPr/>
      </w:pPr>
      <w:r>
        <w:rPr/>
        <w:t xml:space="preserve">112 - </w:t>
      </w:r>
      <w:r>
        <w:rPr>
          <w:b/>
        </w:rPr>
        <w:t>†Killeen, H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ibble, C. D., Morgan, S. G., Susner, M. G., Largier, J. L.</w:t>
      </w:r>
      <w:r>
        <w:rPr/>
        <w:br/>
        <w:t>SMALL-SCALE NEARSHORE FRONTS CONCENTRATE ORGANISMS AND STRUCTURE COASTAL PLANKTONIC COMMUNITIES</w:t>
        <w:br/>
      </w:r>
      <w:r>
        <w:rPr>
          <w:b/>
        </w:rPr>
        <w:t>Category</w:t>
      </w:r>
      <w:r>
        <w:rPr/>
        <w:t>: Observational Ecology (Rafe Sagarin Award)</w:t>
      </w:r>
    </w:p>
    <w:p>
      <w:pPr>
        <w:pStyle w:val="TextBody"/>
        <w:rPr/>
      </w:pPr>
      <w:r>
        <w:rPr/>
        <w:t xml:space="preserve">113 - </w:t>
      </w:r>
      <w:r>
        <w:rPr>
          <w:b/>
        </w:rPr>
        <w:t>†Vazquez-Alfaro, D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Eernisse, D. J., Lafarga-De la Cruz, F. </w:t>
      </w:r>
      <w:r>
        <w:rPr/>
        <w:br/>
        <w:t xml:space="preserve">PROTOCOL FOR MOLECULAR STUDIES OF </w:t>
      </w:r>
      <w:r>
        <w:rPr>
          <w:i/>
        </w:rPr>
        <w:t>MEGATHURA CRENULATA</w:t>
      </w:r>
      <w:r>
        <w:rPr/>
        <w:t xml:space="preserve"> (SOWERBY, 1825)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114 - </w:t>
      </w:r>
      <w:r>
        <w:rPr>
          <w:b/>
        </w:rPr>
        <w:t xml:space="preserve">†Elizabeth Maricza Soto González,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Luis Rodrigo Arce Valdés, , Luis Manuel Enríquez Paredes, </w:t>
      </w:r>
      <w:r>
        <w:rPr/>
        <w:br/>
        <w:t>LOW GENETIC DIVERSITY IN THE GULF CORVINA AND ITS IMPLICATIONS ON FISHERY MANAGEMENT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115 - </w:t>
      </w:r>
      <w:r>
        <w:rPr>
          <w:b/>
        </w:rPr>
        <w:t>†Quan, J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e Leon Sanchez, E. E., Longman, E. K., Sones, J. L., Sanford, E. </w:t>
      </w:r>
      <w:r>
        <w:rPr/>
        <w:br/>
        <w:t>EFFECTS OF A RECORD-BREAKING HEATWAVE ON MUSSEL BED COMMUNITIES IN NORTHERN CALIFORNIA.</w:t>
        <w:br/>
      </w:r>
      <w:r>
        <w:rPr>
          <w:b/>
        </w:rPr>
        <w:t>Category</w:t>
      </w:r>
      <w:r>
        <w:rPr/>
        <w:t>: Community/Ecosystem Ecology</w:t>
      </w:r>
    </w:p>
    <w:p>
      <w:pPr>
        <w:pStyle w:val="TextBody"/>
        <w:rPr/>
      </w:pPr>
      <w:r>
        <w:rPr/>
        <w:t xml:space="preserve">119 - </w:t>
      </w:r>
      <w:r>
        <w:rPr>
          <w:b/>
        </w:rPr>
        <w:t xml:space="preserve">†Kalan, P. </w:t>
      </w:r>
      <w:r>
        <w:rPr>
          <w:rStyle w:val="VerbatimChar"/>
          <w:b/>
          <w:vertAlign w:val="superscript"/>
        </w:rPr>
        <w:t>*</w:t>
      </w:r>
      <w:r>
        <w:rPr/>
        <w:br/>
        <w:t>PACIFIC LAMPREY AS COASTAL WATERSHED QUALITY IMRPOVERS</w:t>
        <w:br/>
      </w:r>
      <w:r>
        <w:rPr>
          <w:b/>
        </w:rPr>
        <w:t>Category</w:t>
      </w:r>
      <w:r>
        <w:rPr/>
        <w:t>: Applied Ecology/Conservation Biology (Mia Tegner Award)</w:t>
      </w:r>
    </w:p>
    <w:p>
      <w:pPr>
        <w:pStyle w:val="TextBody"/>
        <w:rPr/>
      </w:pPr>
      <w:r>
        <w:rPr/>
        <w:t xml:space="preserve">120 - </w:t>
      </w:r>
      <w:r>
        <w:rPr>
          <w:b/>
        </w:rPr>
        <w:t>†Slein, M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raskura, K. , Csik, S. , Hardison, E. A., Eliason, E. J.</w:t>
      </w:r>
      <w:r>
        <w:rPr/>
        <w:br/>
        <w:t>UNDERSTANDING THE EFFECTS OF HYPOXIA ON THE PHYSIOLOGY AND FORAGING ECOLOGY OF PANULIRUS INTERRUPTUS (CALIFORNIA SPINY LOBSTER)</w:t>
        <w:br/>
      </w:r>
      <w:r>
        <w:rPr>
          <w:b/>
        </w:rPr>
        <w:t>Category</w:t>
      </w:r>
      <w:r>
        <w:rPr/>
        <w:t>: Organismal/Population Biology</w:t>
      </w:r>
    </w:p>
    <w:p>
      <w:pPr>
        <w:pStyle w:val="TextBody"/>
        <w:spacing w:before="180" w:after="180"/>
        <w:rPr/>
      </w:pPr>
      <w:r>
        <w:rPr/>
        <w:t xml:space="preserve">121 - </w:t>
      </w:r>
      <w:r>
        <w:rPr>
          <w:b/>
        </w:rPr>
        <w:t xml:space="preserve">†Primo, A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Pruitt, J. N., Osenberg, C. W., Stier, A. C.</w:t>
      </w:r>
      <w:r>
        <w:rPr/>
        <w:br/>
        <w:t>INTRASPECIFIC VARIATION IN AGGRESSION DRIVES VARIATION IN MARINE SYMBIOSIS</w:t>
        <w:br/>
      </w:r>
      <w:r>
        <w:rPr>
          <w:b/>
        </w:rPr>
        <w:t>Category</w:t>
      </w:r>
      <w:r>
        <w:rPr/>
        <w:t>: Community/Ecosystem Ecology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2.2$Windows_X86_64 LibreOffice_project/98b30e735bda24bc04ab42594c85f7fd8be07b9c</Application>
  <Pages>8</Pages>
  <Words>2231</Words>
  <Characters>12880</Characters>
  <CharactersWithSpaces>15052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2T00:15:19Z</dcterms:created>
  <dc:creator/>
  <dc:description/>
  <dc:language>en-CA</dc:language>
  <cp:lastModifiedBy/>
  <dcterms:modified xsi:type="dcterms:W3CDTF">2019-10-21T17:15:3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/>
  </property>
</Properties>
</file>